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23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เสียงดนตรี         สวัสดีค่ะ วันนี้นะคะเราจะมาพูด ถึงบทที่ 2 เรื่องเซตกันต่อนะคะ ได้หมดแหละในวันนี้นะคะเราจะเขียนแผนภาพนะคะแสดงเซตกันค่ะ เดี๋ยวเรามาดูวัตถุประสงค์ของบทเรียนนี้กันก่อนนะคะ หลังจากเรียน  นักเรียนสามารถเขียนแผนภาพเวนน์แสดงความสัมพันธ์ระหว่างเซตได้ค่ะ เดี๋ยวเราไปดู กันดีกว่า ว่าแผนภาพเวนน์เป็นอย่างไรนะคะ   เขียนแท้เอกภพสัมพัทธ์ดูรูปสี่เหลี่ยมผืนผ้าหรือรูปปิดใดๆนะคะ  concession อื่นซึ่งเป็นสับเซตของเอกภพสัมพัทธ์อยู่นะคะด้วยวงกลมวงรี รูปปิดใดๆนะคะ  เรียกการ เขียนแผนภาพ แสดงเซตในลักษณะนี้นะคะว่าแผนภาพเวนน์ค่ะ  หน่วยเรานะคะจะทำการเขียนแจกแจงสมาชิกนะคะของเซตนะคะ ถ่ายรูป fantech ได้ดังตัวอย่างต่อไปนี้ ตัวอย่างนี้นะคะกำหนดให้เอกภพสัมพัทธ์ เท่ากับเซตของ 1 2 3  4 และ 5 ค่ะและเซ็นนะคะ เท่ากับเซตของ 1 และ 3 ค่ะ   จงเขียนแผนภาพเวนน์แสดงเซต a นะคะ ในหลักการเขียนแผนภาพนะเราจะเริ่มต้นด้วยการเขียนเอกภพสัมพัทธ์นะคะอ่อนนะคะ เอกภพสัมพัทธ์เราจะเขียนแทนด้วยรูปสี่เหลี่ยมผืนผ้าดังนี้ค่ะ  หลังจากนั้นนะคะ เราก็จะต้องระบุนะคะ ตัวยูนะคะซึ่งเป็นสัญลักษณ์แทนเอกภพสัมพัทธ์ ไว้ภายในบริเวณรูปสี่เหลี่ยม ผืนผ้าค่ะ และเราก็จะทำการเขียนสมาชิกนะคะ  เอกภพสัมพัทธ์ในพระลงไปในภายในรูปสี่เหลี่ยมผืนผ้านี้ค่ะ โดยสามารถเขียนได้อย่างอิสระเลยนะคะ หลังจากนั้นนะคะเราก็จะมาทำการเขียนเซต a กันนะคะ Android รูปปิดค่ะ นักเรียนสังเกตนะครับเอามาใช้ใน Set A คือ 1 และ 3 นะคะ ตั้งนานนะคะปิดบังอาจจะต้องมี 1 และ 3 นะคะ อยู่ภายในรูปปิดนั้นด้วยค่ะ คณะคุณครูก็จะสร้างรูปปิดนะคะคม 1 และ 3 ค่ะและคุณครูก็จะทำการเขียนนะคะ f a นะคะ เพื่อระบุว่าลูกติดในนะคะก็คือแทนเซต a ค่ะ  นักเรียนจะสังเกตเห็นว่านะคะ แผนภาพเวนน์ดังกล่าวยังดูไม่เป็นระเบียบนะคะ  ทางนั้นนะคะคุณครูจะใช้นะคะ วงกลมนะคะแขนรูปปิดเพื่อแสดงเซต a ค่ะ   นี่ค่ะคุณครูจะใช้วงกลมแบบนี้แทนนะคะ ได้เขียนชื่อตัวเองลงไปนะคะกำกับเอาไว้ หลังจากนั้นนะคะนักเรียนสังเกตเห็นว่า 1 และ 3 เป็นสมาชิกของ FA นะคะทั้งนั้น เลยเขียน 1 และ 3 ภายในวงกลมค่ะ และสมาชิกตัวอื่นๆนะคะที่อยู่ในเอกภพสัมพัทธ์  แต่ไม่ได้อยู่ในเต็นท์นะคะเราก็จะเขียนบริเวณ นอกวงกลมอยู่ภายในสี่เหลี่ยมค่ะ เมื่อคืนมี 2 4 แล้วก็ 5 ค่ะ   เดี๋ยวเราไปดูตัวอย่างถัดไปนะคะ ตัวอย่างนี้ถ้ากำหนดให้เอกภพสัมพัทธ์นะคะ = s212  3 4 และ 5 ขา SA นะคะเท่ากับเซตของ 1 3 ยาเซฟวิน นะคะเท่ากับเซตของ 1 และ 5 ค่ะ  โปรแกรมแผนภาพเวนน์แสดงเซต a และเซต B นะคะ  ก่อนอื่นนะคะเราจะมาทำการสังเกต สมาชิกของเซต a และ b นะคะ นักเรียนจะสังเกตว่าหนึ่งนะคะ เป็นสมาชิก ssb นะคะ เดี๋ยวเรามาดูกันดีกว่าค่ะว่าแผนภาพเวนน์นะคะ ออกมาเป็นอย่างไรนะคะ เริ่มต้นด้วย เราจะเขียนเอกภพสัมพัทธ์นะคะ Android รูปสี่เหลี่ยมผืนผ้าค่ะ   แบบเดิมนะคะ หลังจากนั้นนะคะเราจะทำการเขียนสมาชิกของเอกภพสัมพัทธ์นะคะ ภายในบริเวณรูปสี่เหลี่ยมผืนผ้าค่ะ แล้วคุณครูล่ะคะก็จะเขียนเซต a นะคะ โดยลูกศิษย์ค่ะ นักเรียนสังเกตเห็นว่าสมาชิกในเซต A คือ 1 และ 3 นะคะดังนั้นปิดดังกล่าวก็จะต้องมี 1 และ 3 นะคะ อยู่ภายในรูปปิดค่ะ แบบนี้ค่ะ เขียนชื่อเสกกำกับไว้นะคะ    นักเรียนมาดูที่ SET B Set B นะคะ เป็น 1 ต่อแล้ว 5 นะคะดังนั้นนะคะปิดที่แสดง 10 ปีนะคะถ้าจะต้องมี 1 2 และ 5 อยู่ใน ปิด ดังนั้นครูจะลอกจะทำการ  เขียนรูปปิด แบบนี้ค่ะ และเขียนชื่อเซ็นกำกับไว้แบบนี้นะคะ นักเรียนสังเกตเห็นไหมคะว่าเซต a และ b มีสมาชิกร่วมกันแล้วนะคะลูกบิดดังกล่าวนะครับ บริเวณที่ตอนทับกันอยู่บางส่วนค่ะ เพื่อความเป็นระเบียบเดี๋ยวคุณครูจะทำการเปลี่ยน setfsb ใหม่นะคะ โดยใช้วงกลมนะคะ transit Visa นะคะวงกลมแรกนะคะ fantech ภาพวาดเซต B นะคะ  มีบริเวณตอนพับอาร์เซนอลคะดังนั้นนะคะ  วงกลมของ FB นะคะ ก็จะเขียนให้ตอนทับกับ FA บางส่วนแบบนี้ค่ะ หลังจากนั้นนะครับเราจะทำการใส่สมาชิกลงไปค่ะ แบบนี้ค่ะ เดี๋ยวเรามาดูตัวอย่างถัดไปกันนะคะ กำหนดให้เอกภพสัมพัทธ์เท่ากับเซตของ 1 2 3 4 และ 5  ราคาเท่ากับเซตของ 1 3  และ Set B = ของ 2 และ 5 เขียนแผนภาพเวนน์แสดงเซต a และเซต B ค่ะ  นักเรียนจะสังเกตเห็นว่า setfsb นะคะ ไม่มีสมาชิกร่วมกันเลยนะคะ  ดังนั้นเดี๋ยวเรามาดูกันดีกว่าค่ะว่าแผนภาพเวนน์นี้จะเป็นอย่างไรนะคะ ก็เริ่มต้นด้วยนะคะเขียนเอกภพสัมพัทธ์ planner รูปสี่เหลี่ยมผืนผ้าค่ะ หลังจากนั้นก็นำสมาชิกของเอกภพสัมพัทธ์นะคะ ใส่ลงไปค่ะ เราก็จะทำการเขียนรูปปิดนะครับ ลูกบิดดังกล่าวนะคะก็จะต้องมี 1 และ 3 อยู่ภายในรูปปิดนะคะ   หลังจากนั้นเรามาดูที่ SET b class b มีสมาชิก 205 นะคะดังนั้น  ปิดบิลนะคะ  ต้องมี 2 และ 5 อยู่ภายในค่ะ  205 จะอยู่แบบนี้ค่ะ แล้วก็เขียนชื่อเซ็นกำกับไว้ค่ะ นักเรียนสังเกตเห็นอะไรไหมคะ  รูปเป็ดที่แสดง SNSD นะคะดังนั้นคุณครูจะทำการ ให้เป็นระเบียบมากยิ่งขึ้น การเขียนเซต a และ b แทนด้วยวงกลมค่ะ  ใครตาบอดสี bfa นะคะรูปปิดดังกล่าว ไม่มีส่วนที่ซ้อนทับกันดังนั้นนะคะ วงกลมที่แทน FB ก็จะไม่ซ้อนทับกับวงกลมที่แทนเซต a ค่ะ  หลังจากนั้นนะคะเราก็จะทำการเขียนสมาชิก  เดี๋ยวเราไปดูตัวอย่างถัดไปกันเลยนะคะ กำหนดให้เอกภพสัมพัทธ์นะคะ เท่ากับเซตของ 1  3 4 และ 5 ค่ะ   สเปคของ 1 และ 3 และเซต B เท่ากับเซตของ 3 จงเขียนแผนภาพเวนน์แสดงเซต a และเซต B ค่ะ  แล้วมาทำการสังเกตสมาชิกของเซต a และ b กันค่ะ นักเรียนจะสังเกตเห็นว่านะคะสมาชิก ของ SB คือ 3 นะคะ สมาชิกของเซต a ค่ะ ดังนั้นเรากล่าวเรียกว่า สมาชิกของเซต B นะครับเป็นสมาชิกของเซต A  จำได้ไหมครับว่าความสัมพันธ์ในลักษณะดังกล่าวเรียกว่าอย่างไร  เราก็จะเรียกว่า HP เป็นอัดเม็ด 2fa นั่นเองค่ะ เดี๋ยวเรามาดูกันดีกว่าครับ ถ้าความสัมพันธ์ของเซฟ ลักษณะสับเซตอย่างนี้   แผนภาพเวนน์จะเป็นอย่างไร เราจะเริ่มต้นด้วยการเขียนเอกภพสัมพัทธ์นะคะรูปสี่เหลี่ยมผืนผ้า  ใส่สมาชิกลงไปค่ะ  จากนั้นจะทำการเขียนรูปแทนเซต a ค่ะ   สมาชิกขึ้น 1 และต่างๆเช่นเดิมนะรูปเราก็จะต้องมี 1 และ 3 อยู่ภายในรูปปิดค่ะ มีนะคะมีสมาชิกเพียงตัวเดียวคือ 3 ราคา ดังนั้นรูปที่ดังกล่าวจะต้องมี 3 อยู่ภายในรูปปิด แบบนี้นะคะ  ได้เขียน  ชื่อเฟซบีบีกำกับลงไปค่ะ สังเกตเห็นอะไรไหมคะ  cb 300 f a แล้วนะคะรูปแทนเซต B นะคะ ถ้าอยู่ภายในรูป sanfrecce ค่ะ  เพื่อความเป็นระเบียบนะคะ แล้วก็จะทำการเขียน Set a และ Set B นะคะ แผนที่วงกลมค่ะ อันนี้ก็คือวงกลมที่แทนเซต a นะคะ หลังจากนั้น เอาทราบว่าเซฟดีนะคะ รถติดจะต้องอยู่ภายใน  ของ f a ดังนั้นวงกลมให้ตั้ง FB ว่าจะต้องอยู่ภายในวงกลมของตัวเองค่ะ หลังจากนั้นนะคะ เราจะทำการเขียนสมาชิก  เอกภพสัมพันธ์นะคะ เท่ากับเป็นของ 1 2 3 4 และ 5 ค่ะ a เท่ากับเซตของ 1 และ 3 นะคะเซต B เท่ากับเซตของ 1 และ 3 ค่ะ เขียนแผนภาพเวนน์แสดงเซต a และ b ค่ะ เสร็จแล้วมาทำการสังเกตสมาชิกของเซต a และ b กันดีกว่านะคะ นักเรียนจะสังเกตเห็นว่านะคะ สมาชิกทุกตัวของเซต A สมาชิกของเซต B นะคะ สมาชิก ตัวของ hb ค่ะ  สมาชิกของเซตเองนะคะ นึกว่า  a = เซต B ค่ะ เดี๋ยวเราทำการเขียนแผนภาพกันเลยนะคะ เราก็จะกำหนดเอกภพสัมพัทธ์นักแทนด้วยนะคะ  รูปสี่เหลี่ยมผืนผ้าค่ะ ในข้อนี้นะครับคุณครูก็จะใช้วงกลม can Set a เลยนะคะ   ส่วนวงกลมที่แทนเซตดีนะคะคุณครูก็จะไม่ เพิ่มลงไปลำปาง เนื่องจากนักเรียนสังเกตเห็นไหมครับ Set A = SV นะครับดังนั้นนะครับ เราสามารถใช้วงกลม นิทานเซน วงกลมที่แทนเซตบีได้ด้วยค่ะ  การเขียน ชื่อเซฟตี้ลงไปกัด เราก็เขียนสมาชิกนะคะ ที่อยู่ในเซต a และ b ค่ะ  ก็คือ 1 และ 3 ค่ะ   ส่วนสมาชิกท่านอื่นๆนะคะก็คือ 2 4 และ 5 นะคะ สมาชิกที่อยู่ภายในเอกภพสัมพัทธ์นะคะ  ไม่ได้อยู่ในเซต a และ b นะคะ ยังทันนะคะ จะต้องถูก เขียนนอกวงกลมที่แทนเซต a และ b ค่ะ อยู่ภายใน รูปสี่เหลี่ยมผืนผ้านะคะ แบบนี้ค่ะ  เดี๋ยวเราไปดูสรุปนะคะการเขียนแผนภาพเวนน์ เช็ดออกด้วยกัน  กำหนดให้ เอกภพสัมพัทธ์และเซต    เอกภพสัมพัทธ์อยู่นะคะ  เห็นว่า วงกลมที่แทนเซต a นะคะ   มีบางส่วนนะคะตอนทับกลับ  วงกลมที่แทนเซตดีค่ะ หมายความว่า  asb นะคะ มีสมาชิกบางส่วนร่วมกันค่ะ แผนภาพถัดไปนะคะ นักเรียนสังเกตเห็นว่านะคะ วงกลมที่แทนเซต a ค่ะ  ไม่มีส่วนใดตอนทับกับวงกลมที่แทนเซต B นะครับ  หมายความว่า asb นะคะ ไม่มีสมาชิกร่วมกันเรียกว่า เซตไม่มีส่วนร่วมนะคะ พ่อแชทไปนะคะ สังเกตเห็นว่าวงกลมที่แทนเซตบีนะคะ ภายในวงกลมที่แทนเซต a ค่ะ หมายความว่าสมาชิกทุกตัวของเซต B นะคะ สมาชิกของเซต a ค่ะ นั่นคือบี สเปคกล่อง Set a ค่ะ   แผนภาพสุดท้ายนะคะ มีวงกลมเพียงวงเดียวนะคะ วงกลมนี้นะคะ แผนผัง setfsb ขาด หมายความว่านะคะ สมาชิกทุกตัวของ AIS สมาชิก ของ Set B นะคะ สมาชิก ตัวของ hb ค่ะ สมาชิกของเซต  นั่นคือ a = เซต B ค่ะ  อันนี้ราคาก็เป็นแผนภาพเวนน์แสดงเซต 2 เซต  ไปค่ะ ดูตัวอย่างเพื่อเพิ่มความเข้าใจกันดีกว่านะคะ  ตัวอย่างนี้นะคะกำหนดแผนภาพดังนี้ค่ะอันนี้นะคะว่ายังเป็นแผนภาพ Van แสดงสมาชิก ร่วมกันค่ะ จำนวนสมาชิกของเอกภพสัมพัทธ์อยู่ค่ะ  วันที่ 2 นะคะจำนวนสมาชิก โอเคค่ะ  วันที่ 3 นะคะ สมาชิกที่อยู่ ทั้งในเซต a และ b ค่ะ  ข้อที่ 4 ค่ะ  สมาชิกที่อยู่ ให้อยู่ไหนอ่ะแล้วไม่อยู่ในเซต B ค่ะ เรามาดูข้อที่ 1 กันเลยดีกว่านะคะ ข้อที่ 1 นะคะ  รอพิจารณานะคะ ขับรถอยู่นะคะ เราใช้แทนด้วยรูปสี่เหลี่ยมผืนผ้านะคะดังนั้นนะคะ สมาชิกที่อยู่ในสี่เหลี่ยมผืนผ้าทั้งหมด คือสมาชิกของเอกภพสัมพัทธ์ U ค่ะ ดังนั้น จะทำการนับเลยนะคะ ก็มีจำนวนทั้งหมดกี่ตัวค่ะ  1 2 3 4 5 6 7 8 90 11 12 13 14 นั้นนะคะ เอกภพสัมพัทธ์ อยู่นะคะ กลับ 13 ค่ะ   ข้อที่ 2 นะคะ สมาชิกของเซต a ค่ะ เองนะคะ เขียนแทนด้วยวงกลมนะคะ ดังนั้นนะคะ สมาชิก  เป็นสมาชิก realme 3   2 5 และ 7 ค่ะ ทั้งหมด 6 ตัวนะคะ   ที่ 3 ค่ะ   สมาชิกที่อยู่ใน ssb นะคะ   บริเวณนะคะวงกลม นะคะแล้ววงกลมที่แทนเซต B ซ้อนทับกันครับ ก็คือ 2 5 และ 7 นะคะ ดังนั้นข้อนี้นะคะจึงตอบว่า 2 5 7 ค่ะ    เอาที่ 4 นะคะ สมาชิกที่ไม่อยู่ในเซต a และไม่อยู่ในเซต B นะคะ  เนื่องจากว่าวงกลม  can Set a และวงกลมนี้น่ะดีนะคะสมาชิกที่ไม่อยู่ใน Set B นะคะ นมอยู่นอกวงกลมทั้ง 2 ค่ะ ก็คือ BB x และ 8 นะคะ หลังจากที่เราทำความเข้าใจเกี่ยวกับ การเขียนแผนภาพแสดงเซต 2 เซตแล้วนะคะ เดี๋ยวเรามาดู  แผนภาพแสดงเซต 3 เซตกันดีกว่าค่ะ  ตัวอย่างนี้นะคะกำหนดให้เอกภพสัมพัทธ์อยู่นะคะ  เอากลับ ของ 1 2 3 ไปเรื่อยๆ จนถึง 10 บาท เอ็นคะเท่ากับเซตของ 1 2 3 4 และ 5 FB 1 เท่ากับ เน็ตของ 4 5 6 และ 7 ค่ะ   Safety นะคะ 3 5 7 และ 8 แผนภาพเวนน์แสดงเซต A B แล้วตีค่ะ   ก่อนอื่นเรามาทำการสังเกตสมาชิกนะคะ Set aesop b&amp;c กันค่ะ มาดูที่ 7-eleven นะคะ สังเกตเห็นว่านะคะมีสมาชิกร่วมกันนะคะ คือ 4 และ 5 ค่ะ  ไม่ต้องมาทำการสังเกตสมาชิกของเซต a และ SCB นะคะ  asst นี้มีสมาชิกร่วมกัน  ก็คือ 3 และ 5 ค่ะ  ทักมานะคะ ก็คือเซต b และ c ค่ะ  สามารถออกได้ไหมคะ asd มีสมาชิกตัวใดร่วมกัน ก็คือ V1 507 ค่ะ เรามาทำการเขียนแผนภาพเวนน์กันดีกว่านะคะ เริ่มต้นด้วยการกำหนดนะคะ  เอกภพสัมพัทธ์ แขนยาวรูปสี่เหลี่ยมผืนผ้าค่ะ หลังจากนั้นครับกูก็จะทำการเขียนนะคะ  สมาชิกของเอกภพสัมพัทธ์ลงไปค่ะ   หลังจากนั้นนะคะคุณครูก็จะใช้รูปปิดนะคะ แผนที่เอเชีย  นักเรียนสังเกตว่าเซต   2 3 4 5 นะครับ อยู่ภายในลูกศิษย์ที่ครูว่าค่ะ นี่ค่ะ แล้วก็เขียนนะคะ  Can Say ค่ะ  ตอบมาที่เฟซปีนะคะคุณครูก็จะใช้รูปแทนเซต B นะคะ นักเรียนสังเกตเห็นว่าเซต b มีจำนวนสมาชิกคือ 4 5 6 และ 7 นะครับ   น้ำ 4 ตัวนี้จะต้องอยู่ภายในรูปนี้ที่ครูจะวาดค่ะ    แบบนี้นะคะ    มาดูที่เซฟตี้กันบ้างค่ะ FC นะคะ มีสมาชิกคือ 3 5 7 และ 8 นะคะ ดังนั้นนะคะ รถติดที่กูจะว่านะคะ จะต้องมี 3 5 7 และ 8 อยู่ภายในรูปปิดค่ะ  ก็คือเป็นแบบนี้นั่นเองค่ะ   นักเรียนสังเกตเห็นอะไรไหมคะปิดดังกล่าวนะคะ  มีบริเวณนะคะ ทำ sexysexy  นอนทับกันอยู่ค่ะ แล้วก็มีบริเวณที่ asb ซ้อนทับกันนะคะ ถ้ามีบริเวณที่เซต a และ b มวลเท่ากันด้วยค่ะ มีบริเวณที่ bfc มันทับกันนะคะ ลักษณะดาวโลกนะคะ  ดังกล่าวอาจจะดู ให้เป็นระเบียบนะคะ  งั้นเราจะทำการเขียนแผนภาพเวนน์นะคะ คุณครูจะเขียน Can Say bst นะคะ โดยใช้วงกลมค่ะ  เดี๋ยวเราไปดูตัวอย่างสุดท้ายของวันนี้กันดีกว่าค่ะ กำหนดให้เอกภพสัมพัทธ์อยู่นะคะ เซตของจำนวนนับค่ะ Set a นะคะ เอากับ x21  2 3 4 5 และ 6 7 นะคะ  B = 24 แล้วก็ 6 ค่ะ vasidtee นะครับเท่ากับเซตของ 1 3 และ 5 ค่ะ  แผนภาพเวนน์แสดงภาพ  bfc ค่ะ เรามาทำการสังเกตนะคะ สมาชิกของเซต a และ b กันดีกว่าค่ะ นักเรียนสังเกตเห็นว่านะคะ  สมาชิก กล่อง HD ทุกตัวนะคะ สมาชิกที่อยู่ในเซต a ค่ะ ทั้งนั้นแล้วจึงกล่าวได้ว่า B เป็นสับเซตของเซต a ค่ะ  รวมถึงสมาชิก ของ FC นะครับเมื่อคืน 13 ได้ 5 คันเป็นสมาชิกที่อยู่ภายในเซลล์ทั้งหมดนะคะ   เราจึงกล่าวได้ว่าเซ็กซี่นะคะ  เป็นสับเซตของ f a ค่ะ เวลามาดูที่ตัวอย่าง  twisted 7 สีนะคะ FC ไม่มีสมาชิกร่วมกันเลยค่ะ ดังนั้นนะคะ    เดี๋ยวเราก็จะทำการเขียนแผนภาพเวนน์นะคะ   ดับได้ไหมคะเราก็จะทำ การเขียนนะคะ รูปสี่เหลี่ยมผืนผ้านะคะ  ตัวแทนเอกภพสัมพัทธ์ค่ะ  คุณครูนะคะระบุนะคะ สัญลักษณ์ H นะคะ แผ่นพื้นของจำนวนนับไปด้วยนะคะ จากว่าในข้อนี้นะคะ ของจำนวนนับ เป็นเซตอนันต์ค่ะ จึงไม่สามารถเขียนแจกแจงสมาชิกนะคะ เอกภพสัมพัทธ์ลงไปในรูปสี่เหลี่ยมผืนผ้าได้ค่ะ ต้องระบุนะคะ เอกสารสำคัญ เท่ากับเซตของจำนวนนับไว้ อันดับแรกนะคะเราจะทำการเขียนรูปเป็ด  ตัวแทนเซต a ก่อนค่ะ     นั้นนะคะก็เขียนสมาชิกลงไปค่ะ      แล้วเราก็ทำการเขียนรูปที่แทนเซต B ค่ะ จะสังเกตเห็นว่าเซตปีนะคะ สมาชิกคือ 246 นะคะ แถวนั้นรถติดดังกล่าว จะต้องมี 2 4 และ 6 อยู่ภายในเซตค่ะ  แบบนี้นะคะ  ขณะที่ csc นะคะมีสมาชิกขึ้น 1 305 ค่ะ  ดังนั้นรูปที่แทนเซตเลยนะคะ จะต้องมี 13  อยู่ภายในบริเวณรูปปิดค่ะ     นักเรียนสังเกตแผนภาพ ฝรั่งเศสในข้อนี้นะคะ สังเกตเห็นว่านะคะ bst ไม่มีสมาชิกร่วมกันเลยนะคะดังนั้นลูกเป็นดังกล่าว ไม่มีส่วนที่ซ้อนทับกันนะคะ ในขณะที่ bst นะคะต่างก็เป็นสับเซตของเซต a นะคะ ทำให้รูปปิดของเซต b และ c นะคะ  อยู่ภายในรูปปิดของ Set a ค่ะ ดังนั้นนะคะเดี๋ยวเราจะทำการเขียนแผนภาพดังกล่าวนะครับ เป็นระเบียบมากขึ้นค่ะ  เราก็จะเขียนเซต B นะคะ แล้วก็เซ็กซี่ค่ะ  แล้วเราก็จะเขียนวงกลม เป็นเซต a นะคะ  บริเวณที่เป็น FB และเซ็กซี่ค่ะ หลังจากนั้นนะคะแล้วก็จะทำการ เขียนสมาชิกแบบนี้นะคะ      การเขียนแผนภาพเวนน์นะคะ แสดงเซต 30 กรณีทั่วไปได้ดังแผนภาพนี้ค่ะ   การเขียนแผนภาพนะคะเราไม่ได้เขียนแทนเอกภพสัมพัทธ์นะคะ รูปสี่เหลี่ยมผืนผ้านะครับ ปิดใดๆ  ก็เขียนแทนเซตเรื่องอื่นนะคะ เป็นสับเซต เอกภพสัมพัทธ์ รูปวงกลมวงรี หรือปิดได้เลยค่ะภาพนี้เป็นภาพตัวอย่างการเขียนแผนภาพ แสดงเซต 4 เซตค่ะ รับจ๊อบวันบทเรียนที่ได้เรียนกันในวันนี้ ดีกว่านะคะ  แผนภาพเวนน์ครับในการเขียนแผนภาพแสดงเซตค่ะ ที่เขียน เอกภพสัมพัทธ์อยู่นะคะ รูปสี่เหลี่ยมผืนผ้า  หรือรูปปิดใดๆ cancel อื่นๆซึ่งเป็นสับเซตของเอกภพสัมพัทธ์นะคะ วงกลมวงรี รูปปิดใดๆค่ะ  อันนี้นะคะ เราเป็นแผนภาพเวนน์แสดงเซตต่อกรณีทั่วไปค่ะ  จัดมานะครับเป็น แผนภาพเวนน์  แสดงหรือเปล่า ก่อนจะจัดการนะคะ แบบฝึกหัดเกี่ยวกับการเขียนแผนภาพเวนน์นะคะลองฝึกทำ 2 ข้อค่ะ สำหรับวันนี้นะคะ กูก็ขอลาไปก่อนค่ะสวัสดีค่ะ เสียงดนตรี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4 (23.11 นาที)</dc:title>
  <dc:creator/>
  <cp:keywords/>
  <dcterms:created xsi:type="dcterms:W3CDTF">2024-05-14T04:56:03Z</dcterms:created>
  <dcterms:modified xsi:type="dcterms:W3CDTF">2024-05-14T0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57 น.</vt:lpwstr>
  </property>
  <property fmtid="{D5CDD505-2E9C-101B-9397-08002B2CF9AE}" pid="3" name="subtitle">
    <vt:lpwstr/>
  </property>
</Properties>
</file>